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D35DD1" w14:textId="27B8F548" w:rsidR="00F928CB" w:rsidRDefault="003B27D9">
      <w:r>
        <w:t>Déb slide Les victoires militaires et diplomatiques.</w:t>
      </w:r>
    </w:p>
    <w:p w14:paraId="634D9899" w14:textId="73018ECD" w:rsidR="003B27D9" w:rsidRDefault="003B27D9">
      <w:r>
        <w:t>02 :28 : période de l’</w:t>
      </w:r>
      <w:proofErr w:type="spellStart"/>
      <w:r>
        <w:t>appogées</w:t>
      </w:r>
      <w:proofErr w:type="spellEnd"/>
      <w:r>
        <w:t xml:space="preserve"> (Le Grand Empire de 1811)</w:t>
      </w:r>
    </w:p>
    <w:p w14:paraId="1DD04157" w14:textId="77777777" w:rsidR="003B27D9" w:rsidRDefault="003B27D9">
      <w:bookmarkStart w:id="0" w:name="_GoBack"/>
      <w:bookmarkEnd w:id="0"/>
    </w:p>
    <w:sectPr w:rsidR="003B27D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4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0NjI3MzUwNTc2NzVR0lEKTi0uzszPAykwrAUAZW0KLSwAAAA="/>
  </w:docVars>
  <w:rsids>
    <w:rsidRoot w:val="00C15C96"/>
    <w:rsid w:val="003B27D9"/>
    <w:rsid w:val="00A2071A"/>
    <w:rsid w:val="00C15C96"/>
    <w:rsid w:val="00F8282D"/>
    <w:rsid w:val="00F92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25C7E1"/>
  <w15:chartTrackingRefBased/>
  <w15:docId w15:val="{2D5195FA-23A9-4881-9A86-6531E7951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8282D"/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1</Pages>
  <Words>17</Words>
  <Characters>94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3</cp:revision>
  <dcterms:created xsi:type="dcterms:W3CDTF">2019-10-07T14:39:00Z</dcterms:created>
  <dcterms:modified xsi:type="dcterms:W3CDTF">2019-10-07T18:32:00Z</dcterms:modified>
</cp:coreProperties>
</file>